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internship-application-letter"/>
    <w:p>
      <w:pPr>
        <w:pStyle w:val="Heading1"/>
      </w:pPr>
      <w:r>
        <w:t xml:space="preserve">Internship Application Letter</w:t>
      </w:r>
    </w:p>
    <w:bookmarkEnd w:id="20"/>
    <w:p>
      <w:pPr>
        <w:pStyle w:val="FirstParagraph"/>
      </w:pPr>
      <w:r>
        <w:t xml:space="preserve">Hiring Manager</w:t>
      </w:r>
      <w:r>
        <w:br/>
      </w:r>
      <w:r>
        <w:t xml:space="preserve">[Company Name]</w:t>
      </w:r>
      <w:r>
        <w:br/>
      </w:r>
      <w:r>
        <w:t xml:space="preserve">[Company Address]</w:t>
      </w:r>
      <w:r>
        <w:br/>
      </w:r>
      <w:r>
        <w:t xml:space="preserve">Karachi, Pakistan</w:t>
      </w:r>
    </w:p>
    <w:p>
      <w:pPr>
        <w:pStyle w:val="BodyText"/>
      </w:pPr>
      <w:r>
        <w:t xml:space="preserve">October 26, 2023</w:t>
      </w:r>
    </w:p>
    <w:p>
      <w:pPr>
        <w:pStyle w:val="BodyText"/>
      </w:pPr>
      <w:r>
        <w:t xml:space="preserve">Dear Hiring Manager,</w:t>
      </w:r>
    </w:p>
    <w:p>
      <w:pPr>
        <w:pStyle w:val="BodyText"/>
      </w:pPr>
      <w:r>
        <w:t xml:space="preserve">I am writing to express my enthusiastic interest in the Electronics Engineer Internship position at your esteemed organization, as advertised on [Platform/Website Name]. As a dedicated final-year Electronics Engineering student at NED University of Engineering &amp; Technology in Karachi, Pakistan, I have meticulously prepared myself to contribute meaningfully to your team while gaining invaluable industry experience within Pakistan's rapidly evolving technological landscape. This</w:t>
      </w:r>
      <w:r>
        <w:t xml:space="preserve"> </w:t>
      </w:r>
      <w:r>
        <w:rPr>
          <w:bCs/>
          <w:b/>
        </w:rPr>
        <w:t xml:space="preserve">Internship Application Letter</w:t>
      </w:r>
      <w:r>
        <w:t xml:space="preserve"> </w:t>
      </w:r>
      <w:r>
        <w:t xml:space="preserve">represents my formal submission for the opportunity to apply my academic foundation and technical skills in a professional setting aligned with the dynamic needs of Karachi's engineering sector.</w:t>
      </w:r>
    </w:p>
    <w:p>
      <w:pPr>
        <w:pStyle w:val="BodyText"/>
      </w:pPr>
      <w:r>
        <w:t xml:space="preserve">My academic journey at NED University has equipped me with comprehensive theoretical knowledge and hands-on experience directly relevant to modern electronics engineering challenges. I have successfully completed specialized coursework including Digital Signal Processing, Embedded Systems Design, VLSI Circuit Design, and Advanced Communication Systems. In my capstone project titled "Smart Energy Monitoring System for Urban Households," I designed a low-cost IoT-based solution using STM32 microcontrollers and wireless sensor networks – a project conceived specifically to address Pakistan's energy efficiency challenges in cities like Karachi where power instability remains a critical concern. This experience demonstrated my ability to translate academic concepts into practical solutions with real-world applicability within Pakistan Karachi's infrastructure context.</w:t>
      </w:r>
    </w:p>
    <w:p>
      <w:pPr>
        <w:pStyle w:val="BodyText"/>
      </w:pPr>
      <w:r>
        <w:t xml:space="preserve">Beyond coursework, I have actively pursued opportunities to strengthen my technical competencies through certifications and projects relevant to the electronics industry in Pakistan. I earned an NVIDIA Jetson AI certification through the local NVIDIA Developer Program, enabling me to implement computer vision applications on edge devices – a skill increasingly demanded by Karachi's growing tech startups. During a summer internship at C-Safe Technologies (Karachi), I assisted in prototyping medical device circuits for their portable ECG monitors, gaining firsthand insight into Pakistan's medical electronics manufacturing sector. This experience taught me the critical importance of precision engineering and regulatory compliance within Pakistan's healthcare technology framework, where adherence to PMA standards is non-negotiable.</w:t>
      </w:r>
    </w:p>
    <w:p>
      <w:pPr>
        <w:pStyle w:val="BodyText"/>
      </w:pPr>
      <w:r>
        <w:t xml:space="preserve">What particularly excites me about your organization is your pioneering work in [Mention Specific Project/Technology - e.g., "5G network infrastructure development" or "renewable energy integration systems"], which directly addresses Karachi's urgent technological needs. As Pakistan's economic hub, Karachi requires innovative electronics solutions for its expanding smart city initiatives, industrial automation demands, and digital transformation projects. My technical skills in PCB design using Altium Designer (validated by my university certification), proficiency in MATLAB/Simulink for system simulation, and experience with soldering techniques ranging from THT to advanced SMT assembly position me to immediately contribute to your engineering workflows. I am particularly adept at troubleshooting complex circuit issues – a skill crucial for maintaining the reliability of electronics systems operating in Karachi's challenging environmental conditions.</w:t>
      </w:r>
    </w:p>
    <w:p>
      <w:pPr>
        <w:pStyle w:val="BodyText"/>
      </w:pPr>
      <w:r>
        <w:t xml:space="preserve">I understand that an effective</w:t>
      </w:r>
      <w:r>
        <w:t xml:space="preserve"> </w:t>
      </w:r>
      <w:r>
        <w:rPr>
          <w:bCs/>
          <w:b/>
        </w:rPr>
        <w:t xml:space="preserve">Electronics Engineer</w:t>
      </w:r>
      <w:r>
        <w:t xml:space="preserve"> </w:t>
      </w:r>
      <w:r>
        <w:t xml:space="preserve">in Pakistan Karachi must navigate both technical and contextual challenges. My cultural fluency, developed through 20+ months living and studying in this vibrant city, allows me to collaborate effectively with local teams while understanding the nuanced requirements of Pakistani markets. I am equally comfortable working within international standards frameworks (ISO 9001, IEC) and addressing localized constraints such as supply chain limitations or seasonal power fluctuations that impact electronics manufacturing in Karachi. My recent participation in the Pakistan Engineering Council's "Innovate for Pakistan" challenge, where my team developed a solar-powered water purification system for remote Sindh communities, further solidified my commitment to engineering solutions that serve Pakistan's unique needs.</w:t>
      </w:r>
    </w:p>
    <w:p>
      <w:pPr>
        <w:pStyle w:val="BodyText"/>
      </w:pPr>
      <w:r>
        <w:t xml:space="preserve">The opportunity to contribute as an Electronics Engineer intern within Karachi represents far more than a career step – it is an investment in Pakistan's technological future. I am deeply motivated by the prospect of applying my skills at your organization, where I can learn from experienced professionals while supporting initiatives that drive innovation across Pakistan Karachi's industrial and digital ecosystems. Your company's reputation for fostering young talent through structured mentorship programs aligns perfectly with my professional development goals. I am particularly eager to contribute to your current projects in [Mention Specific Area] and learn about the engineering practices that make your organization a leader in Pakistan's electronics sector.</w:t>
      </w:r>
    </w:p>
    <w:p>
      <w:pPr>
        <w:pStyle w:val="BodyText"/>
      </w:pPr>
      <w:r>
        <w:t xml:space="preserve">My resume, attached for your review, provides further detail on my academic achievements, technical certifications (including PCB Design Specialist certification from PCBWay Pakistan), and project experiences. I am available for an interview at your earliest convenience and can be reached via email at [your.email@example.com] or phone at [+92 3XX XXXX XXX]. Thank you for considering my</w:t>
      </w:r>
      <w:r>
        <w:t xml:space="preserve"> </w:t>
      </w:r>
      <w:r>
        <w:rPr>
          <w:bCs/>
          <w:b/>
        </w:rPr>
        <w:t xml:space="preserve">Internship Application Letter</w:t>
      </w:r>
      <w:r>
        <w:t xml:space="preserve"> </w:t>
      </w:r>
      <w:r>
        <w:t xml:space="preserve">for the Electronics Engineer position. I am excited about the possibility of contributing to your team's success while growing as a professional within Pakistan Karachi's thriving engineering community.</w:t>
      </w:r>
    </w:p>
    <w:p>
      <w:pPr>
        <w:pStyle w:val="BodyText"/>
      </w:pPr>
      <w:r>
        <w:t xml:space="preserve">Sincerely,</w:t>
      </w:r>
      <w:r>
        <w:br/>
      </w:r>
      <w:r>
        <w:br/>
      </w:r>
      <w:r>
        <w:t xml:space="preserve">[Your Full Name]</w:t>
      </w:r>
      <w:r>
        <w:br/>
      </w:r>
      <w:r>
        <w:t xml:space="preserve">Electronics Engineering Student</w:t>
      </w:r>
      <w:r>
        <w:br/>
      </w:r>
      <w:r>
        <w:t xml:space="preserve">NED University of Engineering &amp; Technology</w:t>
      </w:r>
      <w:r>
        <w:br/>
      </w:r>
      <w:r>
        <w:t xml:space="preserve">Karachi, Pakistan</w:t>
      </w:r>
    </w:p>
    <w:p>
      <w:pPr>
        <w:pStyle w:val="BodyText"/>
      </w:pPr>
      <w:r>
        <w:t xml:space="preserve">[Your Handwritten Signature - Optional]</w:t>
      </w:r>
      <w:r>
        <w:br/>
      </w:r>
      <w:r>
        <w:br/>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5-12-08T05:56:10Z</dcterms:created>
  <dcterms:modified xsi:type="dcterms:W3CDTF">2025-12-08T05:56:10Z</dcterms:modified>
</cp:coreProperties>
</file>

<file path=docProps/custom.xml><?xml version="1.0" encoding="utf-8"?>
<Properties xmlns="http://schemas.openxmlformats.org/officeDocument/2006/custom-properties" xmlns:vt="http://schemas.openxmlformats.org/officeDocument/2006/docPropsVTypes"/>
</file>